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F7037" w14:textId="3CCEA3BF" w:rsidR="005842C0" w:rsidRDefault="005341BB">
      <w:r>
        <w:t xml:space="preserve"> </w:t>
      </w:r>
      <w:r>
        <w:tab/>
        <w:t xml:space="preserve">As we observed, </w:t>
      </w:r>
      <w:r w:rsidR="001C0CB9">
        <w:rPr>
          <w:rFonts w:eastAsia="Yu Mincho"/>
          <w:lang w:eastAsia="ja-JP"/>
        </w:rPr>
        <w:t>Tesla</w:t>
      </w:r>
      <w:r>
        <w:t>’s autopilot system development is based on neural network</w:t>
      </w:r>
      <w:r w:rsidR="005842C0">
        <w:t xml:space="preserve"> (NN). </w:t>
      </w:r>
      <w:proofErr w:type="spellStart"/>
      <w:r w:rsidR="005842C0">
        <w:t>Lets</w:t>
      </w:r>
      <w:proofErr w:type="spellEnd"/>
      <w:r w:rsidR="005842C0">
        <w:t xml:space="preserve"> has a brief introduction of how </w:t>
      </w:r>
      <w:r w:rsidR="001C0CB9">
        <w:rPr>
          <w:rFonts w:eastAsia="Yu Mincho"/>
          <w:lang w:eastAsia="ja-JP"/>
        </w:rPr>
        <w:t>Tesla</w:t>
      </w:r>
      <w:r w:rsidR="005842C0">
        <w:t xml:space="preserve">’s autopilot system works. It used the camera in the car to observe the environments and take control of the car by NN, just like </w:t>
      </w:r>
      <w:r w:rsidR="00F177AF">
        <w:t xml:space="preserve">a </w:t>
      </w:r>
      <w:r w:rsidR="005842C0">
        <w:t>human observe</w:t>
      </w:r>
      <w:r w:rsidR="00326CA4">
        <w:t>s</w:t>
      </w:r>
      <w:r w:rsidR="005842C0">
        <w:t xml:space="preserve"> the environment nearby and drive </w:t>
      </w:r>
      <w:r w:rsidR="005842C0" w:rsidRPr="005842C0">
        <w:t>the</w:t>
      </w:r>
      <w:r w:rsidR="005842C0">
        <w:t xml:space="preserve"> car. It looks too good to be true, but there are some problems hidden inside this magic box and it takes time for Tesla to solve </w:t>
      </w:r>
      <w:r w:rsidR="00326CA4">
        <w:t>them</w:t>
      </w:r>
      <w:r w:rsidR="005842C0">
        <w:t xml:space="preserve">. </w:t>
      </w:r>
    </w:p>
    <w:p w14:paraId="22CEB900" w14:textId="591CB167" w:rsidR="006720DF" w:rsidRDefault="005842C0" w:rsidP="005842C0">
      <w:pPr>
        <w:ind w:firstLine="720"/>
      </w:pPr>
      <w:r>
        <w:t xml:space="preserve">The first problem that NN encounter is the bias of their original dataset is. The training of </w:t>
      </w:r>
      <w:r w:rsidR="00326CA4">
        <w:t xml:space="preserve">the </w:t>
      </w:r>
      <w:r>
        <w:t xml:space="preserve">neural network requires a massive amount of data, and thanks </w:t>
      </w:r>
      <w:r w:rsidR="00F177AF">
        <w:t>to</w:t>
      </w:r>
      <w:r>
        <w:t xml:space="preserve"> the contribution of Facebook, Google, etc, those massive amount</w:t>
      </w:r>
      <w:r w:rsidR="00326CA4">
        <w:t>s</w:t>
      </w:r>
      <w:r>
        <w:t xml:space="preserve"> of data is much easier to obtain than before. However, the original dataset contains </w:t>
      </w:r>
      <w:r w:rsidR="00F177AF">
        <w:t xml:space="preserve">a </w:t>
      </w:r>
      <w:r>
        <w:t xml:space="preserve">brunch of </w:t>
      </w:r>
      <w:r w:rsidR="00326CA4">
        <w:t xml:space="preserve">the </w:t>
      </w:r>
      <w:r>
        <w:t xml:space="preserve">same type of photos, which </w:t>
      </w:r>
      <w:r w:rsidR="00E8617A">
        <w:t>lead</w:t>
      </w:r>
      <w:r>
        <w:t xml:space="preserve"> </w:t>
      </w:r>
      <w:r w:rsidR="00326CA4">
        <w:t xml:space="preserve">to </w:t>
      </w:r>
      <w:r>
        <w:t xml:space="preserve">NN </w:t>
      </w:r>
      <w:r w:rsidR="00E8617A">
        <w:t xml:space="preserve">bias </w:t>
      </w:r>
      <w:r w:rsidR="00326CA4">
        <w:t>in</w:t>
      </w:r>
      <w:r w:rsidR="00E8617A">
        <w:t xml:space="preserve"> some type of circumstances, but in the real</w:t>
      </w:r>
      <w:r w:rsidR="00326CA4">
        <w:t>-</w:t>
      </w:r>
      <w:r w:rsidR="00E8617A">
        <w:t>life</w:t>
      </w:r>
      <w:r w:rsidR="00326CA4">
        <w:t>,</w:t>
      </w:r>
      <w:r w:rsidR="00E8617A">
        <w:t xml:space="preserve"> it may not be the case and it may cause some fatal accident.</w:t>
      </w:r>
      <w:r w:rsidR="00E47EF1">
        <w:t xml:space="preserve"> Furthermore, since most of the photos from </w:t>
      </w:r>
      <w:r w:rsidR="00326CA4">
        <w:t xml:space="preserve">the </w:t>
      </w:r>
      <w:r w:rsidR="00E47EF1">
        <w:t xml:space="preserve">internet </w:t>
      </w:r>
      <w:r w:rsidR="00326CA4">
        <w:t>are</w:t>
      </w:r>
      <w:r w:rsidR="00E47EF1">
        <w:t xml:space="preserve"> taken by human since they will upload to their social media, the dataset is bias</w:t>
      </w:r>
      <w:r w:rsidR="00326CA4">
        <w:t>ed</w:t>
      </w:r>
      <w:r w:rsidR="00E47EF1">
        <w:t xml:space="preserve"> to human’s taken photo instead of the actual case Tesla is facing, i.e. taken the photo by machine. Research points out that there is a massive difference between </w:t>
      </w:r>
      <w:r w:rsidR="00326CA4">
        <w:t xml:space="preserve">a </w:t>
      </w:r>
      <w:r w:rsidR="00E47EF1">
        <w:t>human’s taken photo</w:t>
      </w:r>
      <w:r w:rsidR="00326CA4">
        <w:t>s</w:t>
      </w:r>
      <w:r w:rsidR="00E47EF1">
        <w:t xml:space="preserve"> and </w:t>
      </w:r>
      <w:r w:rsidR="00F177AF">
        <w:t>a</w:t>
      </w:r>
      <w:r w:rsidR="00326CA4">
        <w:t xml:space="preserve"> </w:t>
      </w:r>
      <w:r w:rsidR="00E47EF1">
        <w:t>robot’s taken photo</w:t>
      </w:r>
      <w:r w:rsidR="00326CA4">
        <w:t>s</w:t>
      </w:r>
      <w:r w:rsidR="00E47EF1">
        <w:t xml:space="preserve">. So in the real case, there may not be enough photos for Tesla to train their model. </w:t>
      </w:r>
      <w:r w:rsidR="00326CA4">
        <w:t>T</w:t>
      </w:r>
      <w:r w:rsidR="00E47EF1">
        <w:t>o solve this situation, Tesla need</w:t>
      </w:r>
      <w:r w:rsidR="00326CA4">
        <w:t>s</w:t>
      </w:r>
      <w:r w:rsidR="00E47EF1">
        <w:t xml:space="preserve"> to spend a lot of resources to clean the dataset</w:t>
      </w:r>
      <w:r w:rsidR="001463EA">
        <w:t xml:space="preserve">; also, </w:t>
      </w:r>
      <w:r w:rsidR="00E47EF1">
        <w:t xml:space="preserve">they need to obtain the photo by itself under different circumstances such as raining, storm, snowing, whereas sometimes it </w:t>
      </w:r>
      <w:r w:rsidR="00E54263">
        <w:t xml:space="preserve">is </w:t>
      </w:r>
      <w:r w:rsidR="00E47EF1">
        <w:t xml:space="preserve">hard to obtain the photos of some situations such as </w:t>
      </w:r>
      <w:r w:rsidR="00E47EF1">
        <w:rPr>
          <w:rFonts w:hint="eastAsia"/>
        </w:rPr>
        <w:t>d</w:t>
      </w:r>
      <w:r w:rsidR="00E47EF1">
        <w:t xml:space="preserve">ust storm or </w:t>
      </w:r>
      <w:r w:rsidR="00E47EF1">
        <w:rPr>
          <w:rFonts w:hint="eastAsia"/>
        </w:rPr>
        <w:t>h</w:t>
      </w:r>
      <w:r w:rsidR="00E47EF1">
        <w:t xml:space="preserve">ail. </w:t>
      </w:r>
    </w:p>
    <w:p w14:paraId="73C103B3" w14:textId="45E166B8" w:rsidR="001463EA" w:rsidRDefault="001463EA" w:rsidP="001463EA">
      <w:pPr>
        <w:rPr>
          <w:rFonts w:eastAsia="Yu Mincho"/>
          <w:lang w:eastAsia="ja-JP"/>
        </w:rPr>
      </w:pPr>
      <w:r>
        <w:tab/>
      </w:r>
      <w:r>
        <w:rPr>
          <w:rFonts w:hint="eastAsia"/>
        </w:rPr>
        <w:t>A</w:t>
      </w:r>
      <w:r>
        <w:rPr>
          <w:rFonts w:eastAsia="Yu Mincho"/>
          <w:lang w:eastAsia="ja-JP"/>
        </w:rPr>
        <w:t xml:space="preserve">nother problem that NN encounter is the way it inferences the photo it received is different from how human inference the photo. One example is </w:t>
      </w:r>
      <w:r w:rsidR="00326CA4">
        <w:rPr>
          <w:rFonts w:eastAsia="Yu Mincho"/>
          <w:lang w:eastAsia="ja-JP"/>
        </w:rPr>
        <w:t xml:space="preserve">the </w:t>
      </w:r>
      <w:r>
        <w:rPr>
          <w:rFonts w:eastAsia="Yu Mincho"/>
          <w:lang w:eastAsia="ja-JP"/>
        </w:rPr>
        <w:t>Convolution network identify if there is an animal behind the photo is by the blurred background, instead of finding the animal itself, so if the photo is not blurred, NN can still not identify there is an animal in there</w:t>
      </w:r>
      <w:r w:rsidRPr="001463EA">
        <w:rPr>
          <w:rFonts w:eastAsia="Yu Mincho"/>
          <w:lang w:eastAsia="ja-JP"/>
        </w:rPr>
        <w:t xml:space="preserve"> </w:t>
      </w:r>
      <w:r>
        <w:rPr>
          <w:rFonts w:eastAsia="Yu Mincho"/>
          <w:lang w:eastAsia="ja-JP"/>
        </w:rPr>
        <w:t>even there is an animal behind the picture</w:t>
      </w:r>
      <w:r>
        <w:rPr>
          <w:rFonts w:eastAsia="Yu Mincho"/>
          <w:lang w:eastAsia="ja-JP"/>
        </w:rPr>
        <w:t>. Tesla ha</w:t>
      </w:r>
      <w:r w:rsidR="00326CA4">
        <w:rPr>
          <w:rFonts w:eastAsia="Yu Mincho"/>
          <w:lang w:eastAsia="ja-JP"/>
        </w:rPr>
        <w:t>s</w:t>
      </w:r>
      <w:r>
        <w:rPr>
          <w:rFonts w:eastAsia="Yu Mincho"/>
          <w:lang w:eastAsia="ja-JP"/>
        </w:rPr>
        <w:t xml:space="preserve"> to </w:t>
      </w:r>
      <w:r w:rsidR="00EF2D39">
        <w:rPr>
          <w:rFonts w:eastAsia="Yu Mincho"/>
          <w:lang w:eastAsia="ja-JP"/>
        </w:rPr>
        <w:t xml:space="preserve">understand how their NN works and ensure that it works in ever circumstances, either by changing the hierarchy of the NN such as using a much advance </w:t>
      </w:r>
      <w:r w:rsidR="00B34BC1">
        <w:rPr>
          <w:rFonts w:eastAsia="Yu Mincho"/>
          <w:lang w:eastAsia="ja-JP"/>
        </w:rPr>
        <w:t>model or</w:t>
      </w:r>
      <w:r w:rsidR="00EF2D39">
        <w:rPr>
          <w:rFonts w:eastAsia="Yu Mincho"/>
          <w:lang w:eastAsia="ja-JP"/>
        </w:rPr>
        <w:t xml:space="preserve"> understand how NN works and find some solution to fit the </w:t>
      </w:r>
      <w:r w:rsidR="00B34BC1">
        <w:rPr>
          <w:rFonts w:eastAsia="Yu Mincho"/>
          <w:lang w:eastAsia="ja-JP"/>
        </w:rPr>
        <w:t>data</w:t>
      </w:r>
      <w:r w:rsidR="00EF2D39">
        <w:rPr>
          <w:rFonts w:eastAsia="Yu Mincho"/>
          <w:lang w:eastAsia="ja-JP"/>
        </w:rPr>
        <w:t xml:space="preserve"> that the NN requires. </w:t>
      </w:r>
      <w:r w:rsidR="00B34BC1">
        <w:rPr>
          <w:rFonts w:eastAsia="Yu Mincho"/>
          <w:lang w:eastAsia="ja-JP"/>
        </w:rPr>
        <w:t>Of course, both solutions require resources and time, as it is not an eas</w:t>
      </w:r>
      <w:r w:rsidR="00326CA4">
        <w:rPr>
          <w:rFonts w:eastAsia="Yu Mincho"/>
          <w:lang w:eastAsia="ja-JP"/>
        </w:rPr>
        <w:t>y</w:t>
      </w:r>
      <w:r w:rsidR="00B34BC1">
        <w:rPr>
          <w:rFonts w:eastAsia="Yu Mincho"/>
          <w:lang w:eastAsia="ja-JP"/>
        </w:rPr>
        <w:t xml:space="preserve"> task to dig inside a black-box model.</w:t>
      </w:r>
      <w:r w:rsidR="00A97394">
        <w:rPr>
          <w:rFonts w:eastAsia="Yu Mincho"/>
          <w:lang w:eastAsia="ja-JP"/>
        </w:rPr>
        <w:t xml:space="preserve"> </w:t>
      </w:r>
    </w:p>
    <w:p w14:paraId="26D4DFA7" w14:textId="58B15A23" w:rsidR="001C0CB9" w:rsidRDefault="00A97394" w:rsidP="001463EA">
      <w:pPr>
        <w:rPr>
          <w:rFonts w:eastAsia="Yu Mincho"/>
          <w:lang w:eastAsia="ja-JP"/>
        </w:rPr>
      </w:pPr>
      <w:r>
        <w:rPr>
          <w:rFonts w:eastAsia="Yu Mincho"/>
          <w:lang w:eastAsia="ja-JP"/>
        </w:rPr>
        <w:tab/>
        <w:t xml:space="preserve">Furthermore, NN can be tricked by some artificial photos. Researchers successfully make some photos by noise to let the NN misclassify it is another object. It is not a problem in </w:t>
      </w:r>
      <w:r w:rsidR="00326CA4">
        <w:rPr>
          <w:rFonts w:eastAsia="Yu Mincho"/>
          <w:lang w:eastAsia="ja-JP"/>
        </w:rPr>
        <w:t xml:space="preserve">the </w:t>
      </w:r>
      <w:r>
        <w:rPr>
          <w:rFonts w:eastAsia="Yu Mincho"/>
          <w:lang w:eastAsia="ja-JP"/>
        </w:rPr>
        <w:t xml:space="preserve">normal case </w:t>
      </w:r>
      <w:r w:rsidR="001C0CB9">
        <w:rPr>
          <w:rFonts w:eastAsia="Yu Mincho"/>
          <w:lang w:eastAsia="ja-JP"/>
        </w:rPr>
        <w:t>be</w:t>
      </w:r>
      <w:r>
        <w:rPr>
          <w:rFonts w:eastAsia="Yu Mincho"/>
          <w:lang w:eastAsia="ja-JP"/>
        </w:rPr>
        <w:t>cause it does no</w:t>
      </w:r>
      <w:r w:rsidR="00326CA4">
        <w:rPr>
          <w:rFonts w:eastAsia="Yu Mincho"/>
          <w:lang w:eastAsia="ja-JP"/>
        </w:rPr>
        <w:t>t harm</w:t>
      </w:r>
      <w:r>
        <w:rPr>
          <w:rFonts w:eastAsia="Yu Mincho"/>
          <w:lang w:eastAsia="ja-JP"/>
        </w:rPr>
        <w:t xml:space="preserve"> others even NN predict the result wrongly, but when it comes to a car, then it can cause massive damage</w:t>
      </w:r>
      <w:r w:rsidR="000310A9">
        <w:rPr>
          <w:rFonts w:eastAsia="Yu Mincho"/>
          <w:lang w:eastAsia="ja-JP"/>
        </w:rPr>
        <w:t xml:space="preserve"> or </w:t>
      </w:r>
      <w:r>
        <w:rPr>
          <w:rFonts w:eastAsia="Yu Mincho"/>
          <w:lang w:eastAsia="ja-JP"/>
        </w:rPr>
        <w:t>even fatal accident.</w:t>
      </w:r>
      <w:r w:rsidR="001C0CB9">
        <w:rPr>
          <w:rFonts w:eastAsia="Yu Mincho"/>
          <w:lang w:eastAsia="ja-JP"/>
        </w:rPr>
        <w:t xml:space="preserve"> We cannot ignore the fact that there is </w:t>
      </w:r>
      <w:r w:rsidR="00326CA4">
        <w:rPr>
          <w:rFonts w:eastAsia="Yu Mincho"/>
          <w:lang w:eastAsia="ja-JP"/>
        </w:rPr>
        <w:t xml:space="preserve">a </w:t>
      </w:r>
      <w:r w:rsidR="001C0CB9">
        <w:rPr>
          <w:rFonts w:eastAsia="Yu Mincho"/>
          <w:lang w:eastAsia="ja-JP"/>
        </w:rPr>
        <w:t xml:space="preserve">possibility that people try to attack the system, and it is very dangerous to leave this kind of possibilities to </w:t>
      </w:r>
      <w:r w:rsidR="00326CA4">
        <w:rPr>
          <w:rFonts w:eastAsia="Yu Mincho"/>
          <w:lang w:eastAsia="ja-JP"/>
        </w:rPr>
        <w:t xml:space="preserve">the </w:t>
      </w:r>
      <w:r w:rsidR="001C0CB9">
        <w:rPr>
          <w:rFonts w:eastAsia="Yu Mincho"/>
          <w:lang w:eastAsia="ja-JP"/>
        </w:rPr>
        <w:t>public.</w:t>
      </w:r>
    </w:p>
    <w:p w14:paraId="41EEF431" w14:textId="42CD7AAC" w:rsidR="00B34BC1" w:rsidRPr="001463EA" w:rsidRDefault="001C0CB9" w:rsidP="001463EA">
      <w:pPr>
        <w:rPr>
          <w:rFonts w:eastAsia="Yu Mincho"/>
          <w:lang w:eastAsia="ja-JP"/>
        </w:rPr>
      </w:pPr>
      <w:r>
        <w:rPr>
          <w:rFonts w:eastAsia="Yu Mincho"/>
          <w:lang w:eastAsia="ja-JP"/>
        </w:rPr>
        <w:tab/>
        <w:t xml:space="preserve">In conclusion, we have discussed different aspect that </w:t>
      </w:r>
      <w:r w:rsidR="00CF0C9A">
        <w:rPr>
          <w:rFonts w:eastAsia="Yu Mincho"/>
          <w:lang w:eastAsia="ja-JP"/>
        </w:rPr>
        <w:t>Tesla</w:t>
      </w:r>
      <w:r w:rsidR="00CF0C9A">
        <w:t>’s autopilot system</w:t>
      </w:r>
      <w:r w:rsidR="00CF0C9A">
        <w:t xml:space="preserve"> encounter. Although </w:t>
      </w:r>
      <w:r w:rsidR="00310CF2">
        <w:t xml:space="preserve">most cases can be solved by </w:t>
      </w:r>
      <w:r w:rsidR="004247DE">
        <w:t xml:space="preserve">resources and Tesla probably already tackle it, Tesla should take a serious look </w:t>
      </w:r>
      <w:r w:rsidR="00326CA4">
        <w:t>at</w:t>
      </w:r>
      <w:r w:rsidR="004247DE">
        <w:t xml:space="preserve"> the possible attacks by others </w:t>
      </w:r>
      <w:r w:rsidR="00326CA4">
        <w:t>on</w:t>
      </w:r>
      <w:r w:rsidR="004247DE">
        <w:t xml:space="preserve"> the system. In general, the system already mature enough, but in my opinion, it should be </w:t>
      </w:r>
      <w:r w:rsidR="00326CA4">
        <w:t>a</w:t>
      </w:r>
      <w:r w:rsidR="004247DE">
        <w:t xml:space="preserve"> support system for driving instead of dominating the whole driving process.</w:t>
      </w:r>
    </w:p>
    <w:p w14:paraId="0EE2CEB4" w14:textId="77777777" w:rsidR="00E8617A" w:rsidRPr="003E12F2" w:rsidRDefault="00E8617A" w:rsidP="005842C0">
      <w:pPr>
        <w:ind w:firstLine="720"/>
        <w:rPr>
          <w:rFonts w:hint="eastAsia"/>
        </w:rPr>
      </w:pPr>
    </w:p>
    <w:sectPr w:rsidR="00E8617A" w:rsidRPr="003E12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MDe1MLO0MDC2MDJV0lEKTi0uzszPAykwrAUAeGC8DCwAAAA="/>
  </w:docVars>
  <w:rsids>
    <w:rsidRoot w:val="00FD301B"/>
    <w:rsid w:val="000310A9"/>
    <w:rsid w:val="001463EA"/>
    <w:rsid w:val="001C0CB9"/>
    <w:rsid w:val="00310CF2"/>
    <w:rsid w:val="00326CA4"/>
    <w:rsid w:val="003E12F2"/>
    <w:rsid w:val="004247DE"/>
    <w:rsid w:val="005341BB"/>
    <w:rsid w:val="005842C0"/>
    <w:rsid w:val="00915E2D"/>
    <w:rsid w:val="00A97394"/>
    <w:rsid w:val="00B34BC1"/>
    <w:rsid w:val="00B82519"/>
    <w:rsid w:val="00CF0C9A"/>
    <w:rsid w:val="00DD589F"/>
    <w:rsid w:val="00E47EF1"/>
    <w:rsid w:val="00E54263"/>
    <w:rsid w:val="00E8617A"/>
    <w:rsid w:val="00EF2D39"/>
    <w:rsid w:val="00F177AF"/>
    <w:rsid w:val="00FD301B"/>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0C158"/>
  <w15:chartTrackingRefBased/>
  <w15:docId w15:val="{161040F5-67E0-4366-ACBC-1ACE957EF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275E3-388E-434E-88CE-355B43124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g Ryan Cheng</dc:creator>
  <cp:keywords/>
  <dc:description/>
  <cp:lastModifiedBy>Wing Ryan Cheng</cp:lastModifiedBy>
  <cp:revision>12</cp:revision>
  <dcterms:created xsi:type="dcterms:W3CDTF">2021-02-28T17:39:00Z</dcterms:created>
  <dcterms:modified xsi:type="dcterms:W3CDTF">2021-02-28T21:15:00Z</dcterms:modified>
</cp:coreProperties>
</file>